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5717F399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6-07T00:00:00Z">
            <w:dateFormat w:val="M/d/yyyy"/>
            <w:lid w:val="en-US"/>
            <w:storeMappedDataAs w:val="dateTime"/>
            <w:calendar w:val="gregorian"/>
          </w:date>
        </w:sdtPr>
        <w:sdtContent>
          <w:r w:rsidR="00162C2A">
            <w:rPr>
              <w:bCs/>
            </w:rPr>
            <w:t>6</w:t>
          </w:r>
          <w:r w:rsidR="0082458F">
            <w:rPr>
              <w:bCs/>
            </w:rPr>
            <w:t>/</w:t>
          </w:r>
          <w:r w:rsidR="0098671B">
            <w:rPr>
              <w:bCs/>
            </w:rPr>
            <w:t>7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77777777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>Sync project status</w:t>
            </w:r>
          </w:p>
          <w:p w14:paraId="12AF72DC" w14:textId="070DC4DE" w:rsidR="0098671B" w:rsidRPr="0098671B" w:rsidRDefault="00B8279A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iscuss </w:t>
            </w:r>
            <w:r w:rsidR="0098671B">
              <w:rPr>
                <w:rFonts w:cstheme="minorHAnsi"/>
                <w:lang w:val="en-US"/>
              </w:rPr>
              <w:t>the current prototype</w:t>
            </w:r>
          </w:p>
          <w:p w14:paraId="3B938AC2" w14:textId="141403A4" w:rsidR="0098671B" w:rsidRPr="0098671B" w:rsidRDefault="0098671B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Assign the remaining tasks in this iteration</w:t>
            </w:r>
          </w:p>
          <w:p w14:paraId="3189302C" w14:textId="27D788FF" w:rsidR="008E1100" w:rsidRPr="00162C2A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</w:tc>
        <w:tc>
          <w:tcPr>
            <w:tcW w:w="6120" w:type="dxa"/>
          </w:tcPr>
          <w:p w14:paraId="4A1F6BDB" w14:textId="512F3A80" w:rsidR="00962A13" w:rsidRDefault="00163A6B" w:rsidP="00ED352F">
            <w:pPr>
              <w:pStyle w:val="ListParagraph"/>
              <w:numPr>
                <w:ilvl w:val="0"/>
                <w:numId w:val="16"/>
              </w:numPr>
            </w:pPr>
            <w:r>
              <w:t>Agile release summary 1</w:t>
            </w:r>
            <w:r w:rsidR="008E1100">
              <w:t xml:space="preserve"> -&gt;</w:t>
            </w:r>
            <w:r>
              <w:t xml:space="preserve"> </w:t>
            </w:r>
            <w:r w:rsidR="008E1100">
              <w:t>XZ</w:t>
            </w:r>
          </w:p>
          <w:p w14:paraId="6DC412D3" w14:textId="771830D8" w:rsidR="008E1100" w:rsidRDefault="00163A6B" w:rsidP="00ED352F">
            <w:pPr>
              <w:pStyle w:val="ListParagraph"/>
              <w:numPr>
                <w:ilvl w:val="0"/>
                <w:numId w:val="16"/>
              </w:numPr>
            </w:pPr>
            <w:r>
              <w:t>Transcript for the code demonstration</w:t>
            </w:r>
            <w:r w:rsidR="008E1100">
              <w:t xml:space="preserve"> -&gt; CC</w:t>
            </w:r>
          </w:p>
          <w:p w14:paraId="4E040F11" w14:textId="386BDE2C" w:rsidR="00054772" w:rsidRDefault="00054772" w:rsidP="00ED352F">
            <w:pPr>
              <w:pStyle w:val="ListParagraph"/>
              <w:numPr>
                <w:ilvl w:val="0"/>
                <w:numId w:val="16"/>
              </w:numPr>
            </w:pPr>
            <w:r>
              <w:t>Iteration 2 Plan and backlogs -&gt; CC</w:t>
            </w:r>
          </w:p>
          <w:p w14:paraId="07A4F9FB" w14:textId="3B122617" w:rsidR="008E1100" w:rsidRDefault="00163A6B" w:rsidP="00ED352F">
            <w:pPr>
              <w:pStyle w:val="ListParagraph"/>
              <w:numPr>
                <w:ilvl w:val="0"/>
                <w:numId w:val="16"/>
              </w:numPr>
            </w:pPr>
            <w:r>
              <w:t>Record the code demo video</w:t>
            </w:r>
            <w:r w:rsidR="00E0015A">
              <w:t xml:space="preserve"> -&gt; </w:t>
            </w:r>
            <w:r>
              <w:t>BH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5BAE7F1E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next week’s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B37DD" w14:textId="77777777" w:rsidR="009244EF" w:rsidRDefault="009244EF" w:rsidP="00475F05">
      <w:pPr>
        <w:spacing w:after="0" w:line="240" w:lineRule="auto"/>
      </w:pPr>
      <w:r>
        <w:separator/>
      </w:r>
    </w:p>
  </w:endnote>
  <w:endnote w:type="continuationSeparator" w:id="0">
    <w:p w14:paraId="6C6C0355" w14:textId="77777777" w:rsidR="009244EF" w:rsidRDefault="009244EF" w:rsidP="00475F05">
      <w:pPr>
        <w:spacing w:after="0" w:line="240" w:lineRule="auto"/>
      </w:pPr>
      <w:r>
        <w:continuationSeparator/>
      </w:r>
    </w:p>
  </w:endnote>
  <w:endnote w:type="continuationNotice" w:id="1">
    <w:p w14:paraId="6029CAA2" w14:textId="77777777" w:rsidR="009244EF" w:rsidRDefault="009244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1CA94" w14:textId="77777777" w:rsidR="009244EF" w:rsidRDefault="009244EF" w:rsidP="00475F05">
      <w:pPr>
        <w:spacing w:after="0" w:line="240" w:lineRule="auto"/>
      </w:pPr>
      <w:r>
        <w:separator/>
      </w:r>
    </w:p>
  </w:footnote>
  <w:footnote w:type="continuationSeparator" w:id="0">
    <w:p w14:paraId="54CB0FD1" w14:textId="77777777" w:rsidR="009244EF" w:rsidRDefault="009244EF" w:rsidP="00475F05">
      <w:pPr>
        <w:spacing w:after="0" w:line="240" w:lineRule="auto"/>
      </w:pPr>
      <w:r>
        <w:continuationSeparator/>
      </w:r>
    </w:p>
  </w:footnote>
  <w:footnote w:type="continuationNotice" w:id="1">
    <w:p w14:paraId="373C1553" w14:textId="77777777" w:rsidR="009244EF" w:rsidRDefault="009244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103B7E"/>
    <w:rsid w:val="001179F4"/>
    <w:rsid w:val="00130566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83D04"/>
    <w:rsid w:val="00584616"/>
    <w:rsid w:val="00584CF3"/>
    <w:rsid w:val="005B1797"/>
    <w:rsid w:val="005F1670"/>
    <w:rsid w:val="005F7A49"/>
    <w:rsid w:val="00624975"/>
    <w:rsid w:val="00656AB3"/>
    <w:rsid w:val="0069795D"/>
    <w:rsid w:val="006C4C55"/>
    <w:rsid w:val="006E02B6"/>
    <w:rsid w:val="006E5435"/>
    <w:rsid w:val="00706046"/>
    <w:rsid w:val="00713A9D"/>
    <w:rsid w:val="00715194"/>
    <w:rsid w:val="0077502A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C4107"/>
    <w:rsid w:val="00E0015A"/>
    <w:rsid w:val="00E06A11"/>
    <w:rsid w:val="00E8291E"/>
    <w:rsid w:val="00ED1A09"/>
    <w:rsid w:val="00ED352F"/>
    <w:rsid w:val="00ED740F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1F17E8"/>
    <w:rsid w:val="002043E5"/>
    <w:rsid w:val="002C2AB1"/>
    <w:rsid w:val="00313E74"/>
    <w:rsid w:val="003271E6"/>
    <w:rsid w:val="00366F3C"/>
    <w:rsid w:val="00382A5D"/>
    <w:rsid w:val="00412F8A"/>
    <w:rsid w:val="00486689"/>
    <w:rsid w:val="004E183A"/>
    <w:rsid w:val="005E7E80"/>
    <w:rsid w:val="00686316"/>
    <w:rsid w:val="006D2393"/>
    <w:rsid w:val="00801BBA"/>
    <w:rsid w:val="008566A7"/>
    <w:rsid w:val="00B165ED"/>
    <w:rsid w:val="00B31B5F"/>
    <w:rsid w:val="00DA5EB3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5</cp:revision>
  <dcterms:created xsi:type="dcterms:W3CDTF">2024-06-03T17:22:00Z</dcterms:created>
  <dcterms:modified xsi:type="dcterms:W3CDTF">2024-06-10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